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3536F1" w14:textId="77777777" w:rsidR="000F2814" w:rsidRPr="000F2814" w:rsidRDefault="000F2814" w:rsidP="001B5F94">
      <w:pPr>
        <w:rPr>
          <w:b/>
          <w:bCs/>
          <w:sz w:val="12"/>
          <w:szCs w:val="28"/>
        </w:rPr>
      </w:pPr>
      <w:r w:rsidRPr="000F2814">
        <w:rPr>
          <w:b/>
          <w:bCs/>
          <w:sz w:val="12"/>
          <w:szCs w:val="28"/>
        </w:rPr>
        <w:t xml:space="preserve"> </w:t>
      </w:r>
    </w:p>
    <w:p w14:paraId="6F898846" w14:textId="133B7C65" w:rsidR="002E6B90" w:rsidRPr="002F2C23" w:rsidRDefault="00632E22" w:rsidP="00F3042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022</w:t>
      </w:r>
      <w:r w:rsidR="001D1EED">
        <w:rPr>
          <w:b/>
          <w:bCs/>
          <w:sz w:val="28"/>
          <w:szCs w:val="28"/>
        </w:rPr>
        <w:t>-2023</w:t>
      </w:r>
      <w:r w:rsidR="00E8458C">
        <w:rPr>
          <w:b/>
          <w:bCs/>
          <w:sz w:val="28"/>
          <w:szCs w:val="28"/>
        </w:rPr>
        <w:t xml:space="preserve"> </w:t>
      </w:r>
      <w:r w:rsidR="004A0BFB">
        <w:rPr>
          <w:b/>
          <w:bCs/>
          <w:sz w:val="28"/>
          <w:szCs w:val="28"/>
        </w:rPr>
        <w:t>University Assessment Committee</w:t>
      </w:r>
      <w:r w:rsidR="00351FAC" w:rsidRPr="002F2C23">
        <w:rPr>
          <w:b/>
          <w:bCs/>
          <w:sz w:val="28"/>
          <w:szCs w:val="28"/>
        </w:rPr>
        <w:t xml:space="preserve"> Timeline and </w:t>
      </w:r>
      <w:r w:rsidR="007C5DB1" w:rsidRPr="002F2C23">
        <w:rPr>
          <w:b/>
          <w:bCs/>
          <w:sz w:val="28"/>
          <w:szCs w:val="28"/>
        </w:rPr>
        <w:t>Workshops</w:t>
      </w:r>
    </w:p>
    <w:p w14:paraId="0A3DE5A3" w14:textId="77777777" w:rsidR="00C758CB" w:rsidRPr="00C758CB" w:rsidRDefault="00CC0F1C" w:rsidP="00C758CB">
      <w:pPr>
        <w:jc w:val="center"/>
        <w:rPr>
          <w:b/>
          <w:bCs/>
          <w:sz w:val="12"/>
        </w:rPr>
      </w:pPr>
      <w:r w:rsidRPr="00CC0F1C">
        <w:rPr>
          <w:b/>
          <w:bCs/>
          <w:sz w:val="1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8635"/>
      </w:tblGrid>
      <w:tr w:rsidR="00F55E84" w14:paraId="01645E32" w14:textId="77777777" w:rsidTr="001D1EED">
        <w:tc>
          <w:tcPr>
            <w:tcW w:w="2155" w:type="dxa"/>
            <w:shd w:val="clear" w:color="auto" w:fill="auto"/>
            <w:vAlign w:val="center"/>
          </w:tcPr>
          <w:p w14:paraId="75717075" w14:textId="184BC409" w:rsidR="00F55E84" w:rsidRPr="00F55E84" w:rsidRDefault="001D1EED" w:rsidP="00F55E8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ep. 15</w:t>
            </w:r>
          </w:p>
        </w:tc>
        <w:tc>
          <w:tcPr>
            <w:tcW w:w="8635" w:type="dxa"/>
            <w:shd w:val="clear" w:color="auto" w:fill="auto"/>
            <w:vAlign w:val="center"/>
          </w:tcPr>
          <w:p w14:paraId="1BF42CB8" w14:textId="063F42D1" w:rsidR="00F55E84" w:rsidRPr="00F55E84" w:rsidRDefault="001D1EED" w:rsidP="00F55E84">
            <w:pPr>
              <w:jc w:val="center"/>
              <w:rPr>
                <w:rFonts w:cstheme="minorHAnsi"/>
                <w:sz w:val="28"/>
                <w:szCs w:val="28"/>
              </w:rPr>
            </w:pPr>
            <w:r w:rsidRPr="001D1EED">
              <w:rPr>
                <w:rFonts w:cstheme="minorHAnsi"/>
                <w:sz w:val="28"/>
                <w:szCs w:val="28"/>
              </w:rPr>
              <w:t>University Assessment Committee Meeting</w:t>
            </w:r>
          </w:p>
        </w:tc>
      </w:tr>
      <w:tr w:rsidR="00C758CB" w14:paraId="1B0B0CC3" w14:textId="77777777" w:rsidTr="001D1EED">
        <w:tc>
          <w:tcPr>
            <w:tcW w:w="2155" w:type="dxa"/>
            <w:shd w:val="clear" w:color="auto" w:fill="auto"/>
            <w:vAlign w:val="center"/>
          </w:tcPr>
          <w:p w14:paraId="240257F9" w14:textId="63527F28" w:rsidR="00BE7AB5" w:rsidRPr="00F55E84" w:rsidRDefault="001D1EED" w:rsidP="00F55E8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ct. 13</w:t>
            </w:r>
          </w:p>
        </w:tc>
        <w:tc>
          <w:tcPr>
            <w:tcW w:w="8635" w:type="dxa"/>
            <w:shd w:val="clear" w:color="auto" w:fill="auto"/>
            <w:vAlign w:val="center"/>
          </w:tcPr>
          <w:p w14:paraId="30828A94" w14:textId="1455BDA1" w:rsidR="00F55E84" w:rsidRPr="00F55E84" w:rsidRDefault="001D1EED" w:rsidP="00F55E84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1D1EED">
              <w:rPr>
                <w:rFonts w:cstheme="minorHAnsi"/>
                <w:sz w:val="28"/>
                <w:szCs w:val="28"/>
              </w:rPr>
              <w:t>University Assessment Committee Meeting</w:t>
            </w:r>
          </w:p>
        </w:tc>
      </w:tr>
      <w:tr w:rsidR="00632E22" w14:paraId="59CEAE85" w14:textId="77777777" w:rsidTr="001D1EED">
        <w:tc>
          <w:tcPr>
            <w:tcW w:w="2155" w:type="dxa"/>
            <w:shd w:val="clear" w:color="auto" w:fill="auto"/>
            <w:vAlign w:val="center"/>
          </w:tcPr>
          <w:p w14:paraId="11F542C6" w14:textId="69DA4A64" w:rsidR="00632E22" w:rsidRPr="00F55E84" w:rsidRDefault="001D1EED" w:rsidP="00F55E8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v. 10</w:t>
            </w:r>
          </w:p>
        </w:tc>
        <w:tc>
          <w:tcPr>
            <w:tcW w:w="8635" w:type="dxa"/>
            <w:shd w:val="clear" w:color="auto" w:fill="auto"/>
            <w:vAlign w:val="center"/>
          </w:tcPr>
          <w:p w14:paraId="432ABE2D" w14:textId="385877A5" w:rsidR="00F55E84" w:rsidRPr="00F55E84" w:rsidRDefault="001D1EED" w:rsidP="00F55E84">
            <w:pPr>
              <w:jc w:val="center"/>
              <w:rPr>
                <w:rFonts w:cstheme="minorHAnsi"/>
                <w:b/>
                <w:color w:val="7030A0"/>
                <w:sz w:val="28"/>
                <w:szCs w:val="28"/>
              </w:rPr>
            </w:pPr>
            <w:r w:rsidRPr="001D1EED">
              <w:rPr>
                <w:rFonts w:cstheme="minorHAnsi"/>
                <w:sz w:val="28"/>
                <w:szCs w:val="28"/>
              </w:rPr>
              <w:t>University Assessment Committee Meeting</w:t>
            </w:r>
          </w:p>
        </w:tc>
      </w:tr>
      <w:tr w:rsidR="00632E22" w14:paraId="4F8CC0BE" w14:textId="77777777" w:rsidTr="001D1EED">
        <w:trPr>
          <w:trHeight w:val="683"/>
        </w:trPr>
        <w:tc>
          <w:tcPr>
            <w:tcW w:w="2155" w:type="dxa"/>
            <w:shd w:val="clear" w:color="auto" w:fill="auto"/>
            <w:vAlign w:val="center"/>
          </w:tcPr>
          <w:p w14:paraId="419E5CBA" w14:textId="77F25841" w:rsidR="00632E22" w:rsidRPr="00F55E84" w:rsidRDefault="001D1EED" w:rsidP="00F55E8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v. 14 - 15</w:t>
            </w:r>
          </w:p>
        </w:tc>
        <w:tc>
          <w:tcPr>
            <w:tcW w:w="8635" w:type="dxa"/>
            <w:shd w:val="clear" w:color="auto" w:fill="auto"/>
            <w:vAlign w:val="center"/>
          </w:tcPr>
          <w:p w14:paraId="1C53A279" w14:textId="2328B08C" w:rsidR="00F55E84" w:rsidRPr="00F55E84" w:rsidRDefault="001D1EED" w:rsidP="00F55E84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ACS Staff On-Site Advisory Visit</w:t>
            </w:r>
          </w:p>
        </w:tc>
      </w:tr>
      <w:tr w:rsidR="005818F2" w14:paraId="3547878F" w14:textId="77777777" w:rsidTr="001D1EED">
        <w:tc>
          <w:tcPr>
            <w:tcW w:w="2155" w:type="dxa"/>
            <w:shd w:val="clear" w:color="auto" w:fill="auto"/>
            <w:vAlign w:val="center"/>
          </w:tcPr>
          <w:p w14:paraId="65CB091F" w14:textId="0357BE48" w:rsidR="005818F2" w:rsidRPr="00F55E84" w:rsidRDefault="001D1EED" w:rsidP="00F55E84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ec 8</w:t>
            </w:r>
          </w:p>
        </w:tc>
        <w:tc>
          <w:tcPr>
            <w:tcW w:w="8635" w:type="dxa"/>
            <w:shd w:val="clear" w:color="auto" w:fill="auto"/>
            <w:vAlign w:val="center"/>
          </w:tcPr>
          <w:p w14:paraId="1354BF9C" w14:textId="3AF36607" w:rsidR="00F55E84" w:rsidRPr="00F55E84" w:rsidRDefault="001D1EED" w:rsidP="00F55E84">
            <w:pPr>
              <w:jc w:val="center"/>
              <w:rPr>
                <w:rFonts w:cstheme="minorHAnsi"/>
                <w:sz w:val="28"/>
                <w:szCs w:val="28"/>
              </w:rPr>
            </w:pPr>
            <w:r w:rsidRPr="001D1EED">
              <w:rPr>
                <w:rFonts w:cstheme="minorHAnsi"/>
                <w:sz w:val="28"/>
                <w:szCs w:val="28"/>
              </w:rPr>
              <w:t>University Assessment Committee Meeting</w:t>
            </w:r>
          </w:p>
        </w:tc>
      </w:tr>
      <w:tr w:rsidR="001D1EED" w14:paraId="0BE310A3" w14:textId="77777777" w:rsidTr="001D1EED">
        <w:tc>
          <w:tcPr>
            <w:tcW w:w="2155" w:type="dxa"/>
            <w:shd w:val="clear" w:color="auto" w:fill="auto"/>
            <w:vAlign w:val="center"/>
          </w:tcPr>
          <w:p w14:paraId="0BDC68A0" w14:textId="6BB3E4E2" w:rsidR="001D1EED" w:rsidRPr="00F55E84" w:rsidRDefault="001D1EED" w:rsidP="001D1EED">
            <w:pPr>
              <w:jc w:val="center"/>
              <w:rPr>
                <w:rFonts w:cstheme="minorHAnsi"/>
                <w:b/>
                <w:bCs/>
              </w:rPr>
            </w:pPr>
            <w:r w:rsidRPr="00F55E84">
              <w:rPr>
                <w:rFonts w:cstheme="minorHAnsi"/>
                <w:b/>
              </w:rPr>
              <w:t>Jan. 9 – Jan. 13</w:t>
            </w:r>
            <w:r>
              <w:rPr>
                <w:rFonts w:cstheme="minorHAnsi"/>
                <w:b/>
              </w:rPr>
              <w:t>, 2023</w:t>
            </w:r>
            <w:bookmarkStart w:id="0" w:name="_GoBack"/>
            <w:bookmarkEnd w:id="0"/>
          </w:p>
        </w:tc>
        <w:tc>
          <w:tcPr>
            <w:tcW w:w="8635" w:type="dxa"/>
            <w:shd w:val="clear" w:color="auto" w:fill="auto"/>
            <w:vAlign w:val="center"/>
          </w:tcPr>
          <w:p w14:paraId="198E395D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</w:p>
          <w:p w14:paraId="003B72B7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  <w:r w:rsidRPr="00F55E84">
              <w:rPr>
                <w:rFonts w:cstheme="minorHAnsi"/>
                <w:sz w:val="28"/>
                <w:szCs w:val="28"/>
              </w:rPr>
              <w:t xml:space="preserve">Weave </w:t>
            </w:r>
            <w:r>
              <w:rPr>
                <w:rFonts w:cstheme="minorHAnsi"/>
                <w:sz w:val="28"/>
                <w:szCs w:val="28"/>
              </w:rPr>
              <w:t>interaction</w:t>
            </w:r>
            <w:r w:rsidRPr="00F55E84">
              <w:rPr>
                <w:rFonts w:cstheme="minorHAnsi"/>
                <w:sz w:val="28"/>
                <w:szCs w:val="28"/>
              </w:rPr>
              <w:t>.</w:t>
            </w:r>
          </w:p>
          <w:p w14:paraId="21A68257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</w:tr>
      <w:tr w:rsidR="001D1EED" w14:paraId="699A4C27" w14:textId="77777777" w:rsidTr="001D1EED">
        <w:tc>
          <w:tcPr>
            <w:tcW w:w="2155" w:type="dxa"/>
            <w:shd w:val="clear" w:color="auto" w:fill="auto"/>
            <w:vAlign w:val="center"/>
          </w:tcPr>
          <w:p w14:paraId="2101E634" w14:textId="03AC865D" w:rsidR="001D1EED" w:rsidRPr="00F55E84" w:rsidRDefault="001D1EED" w:rsidP="001D1EED">
            <w:pPr>
              <w:jc w:val="center"/>
              <w:rPr>
                <w:rFonts w:cstheme="minorHAnsi"/>
                <w:b/>
                <w:bCs/>
              </w:rPr>
            </w:pPr>
            <w:r w:rsidRPr="00F55E84">
              <w:rPr>
                <w:rFonts w:cstheme="minorHAnsi"/>
                <w:b/>
              </w:rPr>
              <w:t>Jan. 17</w:t>
            </w:r>
          </w:p>
        </w:tc>
        <w:tc>
          <w:tcPr>
            <w:tcW w:w="8635" w:type="dxa"/>
            <w:shd w:val="clear" w:color="auto" w:fill="auto"/>
            <w:vAlign w:val="center"/>
          </w:tcPr>
          <w:p w14:paraId="0CAB53E3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</w:p>
          <w:p w14:paraId="23BDF2DC" w14:textId="77777777" w:rsidR="001D1EED" w:rsidRPr="00F55E84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  <w:r w:rsidRPr="00F55E84">
              <w:rPr>
                <w:rFonts w:cstheme="minorHAnsi"/>
                <w:sz w:val="28"/>
                <w:szCs w:val="28"/>
              </w:rPr>
              <w:t>CY 2022 Reports are due.</w:t>
            </w:r>
          </w:p>
          <w:p w14:paraId="491AA8D7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  <w:r w:rsidRPr="00F55E84">
              <w:rPr>
                <w:rFonts w:cstheme="minorHAnsi"/>
                <w:sz w:val="28"/>
                <w:szCs w:val="28"/>
              </w:rPr>
              <w:t>(They will not be included in the focus report given to the offsite.)</w:t>
            </w:r>
          </w:p>
          <w:p w14:paraId="60E91A14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</w:tr>
      <w:tr w:rsidR="001D1EED" w14:paraId="4A4B2DF7" w14:textId="77777777" w:rsidTr="001D1EED">
        <w:tc>
          <w:tcPr>
            <w:tcW w:w="2155" w:type="dxa"/>
            <w:shd w:val="clear" w:color="auto" w:fill="auto"/>
            <w:vAlign w:val="center"/>
          </w:tcPr>
          <w:p w14:paraId="5F685AAB" w14:textId="1ECC2A2B" w:rsidR="001D1EED" w:rsidRPr="00F55E84" w:rsidRDefault="001D1EED" w:rsidP="001D1EED">
            <w:pPr>
              <w:jc w:val="center"/>
              <w:rPr>
                <w:rFonts w:cstheme="minorHAnsi"/>
                <w:b/>
                <w:bCs/>
              </w:rPr>
            </w:pPr>
            <w:r w:rsidRPr="00F55E84">
              <w:rPr>
                <w:rFonts w:cstheme="minorHAnsi"/>
                <w:b/>
              </w:rPr>
              <w:t>Jan. 18 – Feb. 7</w:t>
            </w:r>
          </w:p>
        </w:tc>
        <w:tc>
          <w:tcPr>
            <w:tcW w:w="8635" w:type="dxa"/>
            <w:shd w:val="clear" w:color="auto" w:fill="auto"/>
            <w:vAlign w:val="center"/>
          </w:tcPr>
          <w:p w14:paraId="197A7E8D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</w:p>
          <w:p w14:paraId="0B55B347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  <w:r w:rsidRPr="00F55E84">
              <w:rPr>
                <w:rFonts w:cstheme="minorHAnsi"/>
                <w:sz w:val="28"/>
                <w:szCs w:val="28"/>
              </w:rPr>
              <w:t>Two weeks until AA review. One week for programs to make changes.</w:t>
            </w:r>
          </w:p>
          <w:p w14:paraId="416B3E8B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</w:tr>
      <w:tr w:rsidR="001D1EED" w14:paraId="1D13D00C" w14:textId="77777777" w:rsidTr="001D1EED">
        <w:tc>
          <w:tcPr>
            <w:tcW w:w="2155" w:type="dxa"/>
            <w:shd w:val="clear" w:color="auto" w:fill="auto"/>
            <w:vAlign w:val="center"/>
          </w:tcPr>
          <w:p w14:paraId="412F43E8" w14:textId="71CB6C47" w:rsidR="001D1EED" w:rsidRPr="00F55E84" w:rsidRDefault="001D1EED" w:rsidP="001D1EED">
            <w:pPr>
              <w:jc w:val="center"/>
              <w:rPr>
                <w:rFonts w:cstheme="minorHAnsi"/>
                <w:b/>
                <w:bCs/>
              </w:rPr>
            </w:pPr>
            <w:r w:rsidRPr="00F55E84">
              <w:rPr>
                <w:rFonts w:cstheme="minorHAnsi"/>
                <w:b/>
              </w:rPr>
              <w:t>Feb. 8 – Feb. 28</w:t>
            </w:r>
          </w:p>
        </w:tc>
        <w:tc>
          <w:tcPr>
            <w:tcW w:w="8635" w:type="dxa"/>
            <w:shd w:val="clear" w:color="auto" w:fill="auto"/>
            <w:vAlign w:val="center"/>
          </w:tcPr>
          <w:p w14:paraId="2405D68E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</w:p>
          <w:p w14:paraId="0F04DBAF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  <w:r w:rsidRPr="00F55E84">
              <w:rPr>
                <w:rFonts w:cstheme="minorHAnsi"/>
                <w:sz w:val="28"/>
                <w:szCs w:val="28"/>
              </w:rPr>
              <w:t>Two weeks for UAC review. Extra buffer week for programs to make additional changes or meet with AAs or OIE.</w:t>
            </w:r>
          </w:p>
          <w:p w14:paraId="4D4CF9B1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</w:tr>
      <w:tr w:rsidR="001D1EED" w14:paraId="627B3783" w14:textId="77777777" w:rsidTr="001D1EED">
        <w:tc>
          <w:tcPr>
            <w:tcW w:w="2155" w:type="dxa"/>
            <w:shd w:val="clear" w:color="auto" w:fill="auto"/>
            <w:vAlign w:val="center"/>
          </w:tcPr>
          <w:p w14:paraId="1C21208C" w14:textId="486C70BC" w:rsidR="001D1EED" w:rsidRPr="00F55E84" w:rsidRDefault="001D1EED" w:rsidP="001D1EED">
            <w:pPr>
              <w:jc w:val="center"/>
              <w:rPr>
                <w:rFonts w:cstheme="minorHAnsi"/>
                <w:b/>
                <w:bCs/>
              </w:rPr>
            </w:pPr>
            <w:r w:rsidRPr="00F55E84">
              <w:rPr>
                <w:rFonts w:cstheme="minorHAnsi"/>
                <w:b/>
                <w:bCs/>
              </w:rPr>
              <w:t>Mar. 3</w:t>
            </w:r>
          </w:p>
        </w:tc>
        <w:tc>
          <w:tcPr>
            <w:tcW w:w="8635" w:type="dxa"/>
            <w:shd w:val="clear" w:color="auto" w:fill="auto"/>
            <w:vAlign w:val="center"/>
          </w:tcPr>
          <w:p w14:paraId="032DC3ED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</w:p>
          <w:p w14:paraId="0DC21698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  <w:r w:rsidRPr="00F55E84">
              <w:rPr>
                <w:rFonts w:cstheme="minorHAnsi"/>
                <w:sz w:val="28"/>
                <w:szCs w:val="28"/>
              </w:rPr>
              <w:t>Final date to fix all 1’s.</w:t>
            </w:r>
          </w:p>
          <w:p w14:paraId="3DEA5993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</w:tr>
      <w:tr w:rsidR="001D1EED" w14:paraId="0EE38C57" w14:textId="77777777" w:rsidTr="001D1EED">
        <w:tc>
          <w:tcPr>
            <w:tcW w:w="2155" w:type="dxa"/>
            <w:shd w:val="clear" w:color="auto" w:fill="auto"/>
            <w:vAlign w:val="center"/>
          </w:tcPr>
          <w:p w14:paraId="01DB5A78" w14:textId="4A8B926A" w:rsidR="001D1EED" w:rsidRPr="00F55E84" w:rsidRDefault="001D1EED" w:rsidP="001D1EED">
            <w:pPr>
              <w:jc w:val="center"/>
              <w:rPr>
                <w:rFonts w:cstheme="minorHAnsi"/>
                <w:b/>
                <w:bCs/>
              </w:rPr>
            </w:pPr>
            <w:r w:rsidRPr="00F55E84">
              <w:rPr>
                <w:rFonts w:cstheme="minorHAnsi"/>
                <w:b/>
                <w:bCs/>
              </w:rPr>
              <w:t>Mar. 6 – Mar. 9</w:t>
            </w:r>
          </w:p>
        </w:tc>
        <w:tc>
          <w:tcPr>
            <w:tcW w:w="8635" w:type="dxa"/>
            <w:shd w:val="clear" w:color="auto" w:fill="auto"/>
            <w:vAlign w:val="center"/>
          </w:tcPr>
          <w:p w14:paraId="677CB7CF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</w:p>
          <w:p w14:paraId="36A46F18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ACS </w:t>
            </w:r>
            <w:r w:rsidRPr="00F55E84">
              <w:rPr>
                <w:rFonts w:cstheme="minorHAnsi"/>
                <w:sz w:val="28"/>
                <w:szCs w:val="28"/>
              </w:rPr>
              <w:t xml:space="preserve">On-site </w:t>
            </w:r>
            <w:r>
              <w:rPr>
                <w:rFonts w:cstheme="minorHAnsi"/>
                <w:sz w:val="28"/>
                <w:szCs w:val="28"/>
              </w:rPr>
              <w:t>C</w:t>
            </w:r>
            <w:r w:rsidRPr="00F55E84">
              <w:rPr>
                <w:rFonts w:cstheme="minorHAnsi"/>
                <w:sz w:val="28"/>
                <w:szCs w:val="28"/>
              </w:rPr>
              <w:t>ommittee will be on campus.</w:t>
            </w:r>
          </w:p>
          <w:p w14:paraId="572A5AA0" w14:textId="77777777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</w:tr>
      <w:tr w:rsidR="001D1EED" w14:paraId="5AB0F8D7" w14:textId="77777777" w:rsidTr="001D1EED">
        <w:tc>
          <w:tcPr>
            <w:tcW w:w="2155" w:type="dxa"/>
            <w:shd w:val="clear" w:color="auto" w:fill="auto"/>
            <w:vAlign w:val="center"/>
          </w:tcPr>
          <w:p w14:paraId="1ABCD6C7" w14:textId="52474884" w:rsidR="001D1EED" w:rsidRPr="00F55E84" w:rsidRDefault="001D1EED" w:rsidP="001D1EED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Early Spring</w:t>
            </w:r>
          </w:p>
        </w:tc>
        <w:tc>
          <w:tcPr>
            <w:tcW w:w="8635" w:type="dxa"/>
            <w:shd w:val="clear" w:color="auto" w:fill="auto"/>
            <w:vAlign w:val="center"/>
          </w:tcPr>
          <w:p w14:paraId="59883DA0" w14:textId="13B5C5D3" w:rsidR="001D1EED" w:rsidRDefault="001D1EED" w:rsidP="001D1EED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ransition to AEFIS</w:t>
            </w:r>
          </w:p>
        </w:tc>
      </w:tr>
    </w:tbl>
    <w:p w14:paraId="797B01D4" w14:textId="34DCA442" w:rsidR="00D9678B" w:rsidRPr="00603F92" w:rsidRDefault="00D9678B" w:rsidP="00603F92"/>
    <w:sectPr w:rsidR="00D9678B" w:rsidRPr="00603F92" w:rsidSect="004A0BFB">
      <w:headerReference w:type="default" r:id="rId7"/>
      <w:pgSz w:w="12240" w:h="15840"/>
      <w:pgMar w:top="153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C1DD20" w14:textId="77777777" w:rsidR="00B529E3" w:rsidRDefault="00B529E3" w:rsidP="000470AE">
      <w:r>
        <w:separator/>
      </w:r>
    </w:p>
  </w:endnote>
  <w:endnote w:type="continuationSeparator" w:id="0">
    <w:p w14:paraId="0CAF2B94" w14:textId="77777777" w:rsidR="00B529E3" w:rsidRDefault="00B529E3" w:rsidP="000470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EEEC47" w14:textId="77777777" w:rsidR="00B529E3" w:rsidRDefault="00B529E3" w:rsidP="000470AE">
      <w:r>
        <w:separator/>
      </w:r>
    </w:p>
  </w:footnote>
  <w:footnote w:type="continuationSeparator" w:id="0">
    <w:p w14:paraId="1D79AB45" w14:textId="77777777" w:rsidR="00B529E3" w:rsidRDefault="00B529E3" w:rsidP="000470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A24D2" w14:textId="77777777" w:rsidR="002F2C23" w:rsidRDefault="002F2C23" w:rsidP="002F2C23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EE6257" wp14:editId="7D3F8B61">
          <wp:simplePos x="0" y="0"/>
          <wp:positionH relativeFrom="column">
            <wp:posOffset>2691130</wp:posOffset>
          </wp:positionH>
          <wp:positionV relativeFrom="paragraph">
            <wp:posOffset>-375920</wp:posOffset>
          </wp:positionV>
          <wp:extent cx="1517650" cy="966692"/>
          <wp:effectExtent l="0" t="0" r="6350" b="5080"/>
          <wp:wrapNone/>
          <wp:docPr id="12" name="Picture 1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drawing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7650" cy="9666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F5FD0"/>
    <w:multiLevelType w:val="multilevel"/>
    <w:tmpl w:val="0FA46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286AFE"/>
    <w:multiLevelType w:val="hybridMultilevel"/>
    <w:tmpl w:val="E7067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C5961AB"/>
    <w:multiLevelType w:val="hybridMultilevel"/>
    <w:tmpl w:val="2318A6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9CC6E3A"/>
    <w:multiLevelType w:val="hybridMultilevel"/>
    <w:tmpl w:val="F872F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C45F1"/>
    <w:multiLevelType w:val="multilevel"/>
    <w:tmpl w:val="033C7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350623"/>
    <w:multiLevelType w:val="multilevel"/>
    <w:tmpl w:val="1DF6B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FB7CDB"/>
    <w:multiLevelType w:val="multilevel"/>
    <w:tmpl w:val="6AAE1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892BD2"/>
    <w:multiLevelType w:val="multilevel"/>
    <w:tmpl w:val="83164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AE0C0A"/>
    <w:multiLevelType w:val="hybridMultilevel"/>
    <w:tmpl w:val="3766C0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A4C2F0D"/>
    <w:multiLevelType w:val="hybridMultilevel"/>
    <w:tmpl w:val="6B10B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EF05900"/>
    <w:multiLevelType w:val="hybridMultilevel"/>
    <w:tmpl w:val="019AB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B55942"/>
    <w:multiLevelType w:val="hybridMultilevel"/>
    <w:tmpl w:val="1C5436E6"/>
    <w:lvl w:ilvl="0" w:tplc="3378131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E742542"/>
    <w:multiLevelType w:val="hybridMultilevel"/>
    <w:tmpl w:val="0F8CD112"/>
    <w:lvl w:ilvl="0" w:tplc="3378131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1D723D2"/>
    <w:multiLevelType w:val="multilevel"/>
    <w:tmpl w:val="DE12E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3D50D8E"/>
    <w:multiLevelType w:val="multilevel"/>
    <w:tmpl w:val="7422B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BC0D09"/>
    <w:multiLevelType w:val="hybridMultilevel"/>
    <w:tmpl w:val="A90256F4"/>
    <w:lvl w:ilvl="0" w:tplc="36EA0F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3C4EECC">
      <w:start w:val="21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296E5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0A1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3DEEE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13E65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EEEB8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92A2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7CD9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76A85F65"/>
    <w:multiLevelType w:val="hybridMultilevel"/>
    <w:tmpl w:val="C27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16"/>
  </w:num>
  <w:num w:numId="4">
    <w:abstractNumId w:val="3"/>
  </w:num>
  <w:num w:numId="5">
    <w:abstractNumId w:val="12"/>
  </w:num>
  <w:num w:numId="6">
    <w:abstractNumId w:val="11"/>
  </w:num>
  <w:num w:numId="7">
    <w:abstractNumId w:val="9"/>
  </w:num>
  <w:num w:numId="8">
    <w:abstractNumId w:val="8"/>
  </w:num>
  <w:num w:numId="9">
    <w:abstractNumId w:val="6"/>
  </w:num>
  <w:num w:numId="10">
    <w:abstractNumId w:val="7"/>
  </w:num>
  <w:num w:numId="11">
    <w:abstractNumId w:val="4"/>
  </w:num>
  <w:num w:numId="12">
    <w:abstractNumId w:val="0"/>
  </w:num>
  <w:num w:numId="13">
    <w:abstractNumId w:val="14"/>
  </w:num>
  <w:num w:numId="14">
    <w:abstractNumId w:val="13"/>
  </w:num>
  <w:num w:numId="15">
    <w:abstractNumId w:val="5"/>
  </w:num>
  <w:num w:numId="16">
    <w:abstractNumId w:val="15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zO3MDQ3NLe0MDFX0lEKTi0uzszPAymwrAUA/cDU3CwAAAA="/>
  </w:docVars>
  <w:rsids>
    <w:rsidRoot w:val="001C2052"/>
    <w:rsid w:val="000470AE"/>
    <w:rsid w:val="00052468"/>
    <w:rsid w:val="000C4310"/>
    <w:rsid w:val="000F2814"/>
    <w:rsid w:val="00104BD8"/>
    <w:rsid w:val="00185583"/>
    <w:rsid w:val="001B5F94"/>
    <w:rsid w:val="001C2052"/>
    <w:rsid w:val="001D1EED"/>
    <w:rsid w:val="001E57F4"/>
    <w:rsid w:val="00267FAE"/>
    <w:rsid w:val="0027798C"/>
    <w:rsid w:val="00290041"/>
    <w:rsid w:val="002B0669"/>
    <w:rsid w:val="002B657E"/>
    <w:rsid w:val="002C2F70"/>
    <w:rsid w:val="002C5A4F"/>
    <w:rsid w:val="002E6B90"/>
    <w:rsid w:val="002F2C23"/>
    <w:rsid w:val="00351FAC"/>
    <w:rsid w:val="00436455"/>
    <w:rsid w:val="0045770A"/>
    <w:rsid w:val="004604E8"/>
    <w:rsid w:val="00467E9A"/>
    <w:rsid w:val="004A0BFB"/>
    <w:rsid w:val="00564C98"/>
    <w:rsid w:val="005818F2"/>
    <w:rsid w:val="005C05E0"/>
    <w:rsid w:val="005C56E7"/>
    <w:rsid w:val="00603F92"/>
    <w:rsid w:val="00632E22"/>
    <w:rsid w:val="00684363"/>
    <w:rsid w:val="00696B5A"/>
    <w:rsid w:val="006A5C09"/>
    <w:rsid w:val="006E78E8"/>
    <w:rsid w:val="00735521"/>
    <w:rsid w:val="00745B64"/>
    <w:rsid w:val="00765148"/>
    <w:rsid w:val="007956A8"/>
    <w:rsid w:val="007B15C4"/>
    <w:rsid w:val="007C5DB1"/>
    <w:rsid w:val="007D41EA"/>
    <w:rsid w:val="007E225B"/>
    <w:rsid w:val="00810792"/>
    <w:rsid w:val="008200FD"/>
    <w:rsid w:val="00827ED4"/>
    <w:rsid w:val="0087519F"/>
    <w:rsid w:val="00885785"/>
    <w:rsid w:val="008A0CDD"/>
    <w:rsid w:val="008A10C1"/>
    <w:rsid w:val="008A2B31"/>
    <w:rsid w:val="008B17D9"/>
    <w:rsid w:val="00913EB0"/>
    <w:rsid w:val="00955A4B"/>
    <w:rsid w:val="00964879"/>
    <w:rsid w:val="009D3C78"/>
    <w:rsid w:val="009D729B"/>
    <w:rsid w:val="00A1721E"/>
    <w:rsid w:val="00A44182"/>
    <w:rsid w:val="00A505F6"/>
    <w:rsid w:val="00A54A4F"/>
    <w:rsid w:val="00A67320"/>
    <w:rsid w:val="00A86C98"/>
    <w:rsid w:val="00AA13A8"/>
    <w:rsid w:val="00AB0744"/>
    <w:rsid w:val="00AC0CED"/>
    <w:rsid w:val="00AC74B0"/>
    <w:rsid w:val="00AE47A4"/>
    <w:rsid w:val="00B1527E"/>
    <w:rsid w:val="00B529E3"/>
    <w:rsid w:val="00B67C5E"/>
    <w:rsid w:val="00BB5EDF"/>
    <w:rsid w:val="00BE7AB5"/>
    <w:rsid w:val="00BF2B4C"/>
    <w:rsid w:val="00C42FD2"/>
    <w:rsid w:val="00C62AD5"/>
    <w:rsid w:val="00C758CB"/>
    <w:rsid w:val="00C80AB5"/>
    <w:rsid w:val="00CA7FBC"/>
    <w:rsid w:val="00CC0E0F"/>
    <w:rsid w:val="00CC0F1C"/>
    <w:rsid w:val="00CD2757"/>
    <w:rsid w:val="00CE0920"/>
    <w:rsid w:val="00CE5C4E"/>
    <w:rsid w:val="00D00CAC"/>
    <w:rsid w:val="00D21A6C"/>
    <w:rsid w:val="00D60014"/>
    <w:rsid w:val="00D628E6"/>
    <w:rsid w:val="00D9678B"/>
    <w:rsid w:val="00DF28AA"/>
    <w:rsid w:val="00E8458C"/>
    <w:rsid w:val="00EF6ECE"/>
    <w:rsid w:val="00EF724E"/>
    <w:rsid w:val="00F30425"/>
    <w:rsid w:val="00F34B62"/>
    <w:rsid w:val="00F55E84"/>
    <w:rsid w:val="00F7038F"/>
    <w:rsid w:val="00F75087"/>
    <w:rsid w:val="00F80E58"/>
    <w:rsid w:val="00F864DF"/>
    <w:rsid w:val="00F90AEF"/>
    <w:rsid w:val="00FF5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2250B"/>
  <w15:chartTrackingRefBased/>
  <w15:docId w15:val="{EB598D1E-2FD6-6246-B917-337F2D3F0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58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64DF"/>
    <w:pPr>
      <w:ind w:left="720"/>
      <w:contextualSpacing/>
    </w:pPr>
  </w:style>
  <w:style w:type="table" w:styleId="TableGrid">
    <w:name w:val="Table Grid"/>
    <w:basedOn w:val="TableNormal"/>
    <w:uiPriority w:val="39"/>
    <w:rsid w:val="00A441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70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70AE"/>
  </w:style>
  <w:style w:type="paragraph" w:styleId="Footer">
    <w:name w:val="footer"/>
    <w:basedOn w:val="Normal"/>
    <w:link w:val="FooterChar"/>
    <w:uiPriority w:val="99"/>
    <w:unhideWhenUsed/>
    <w:rsid w:val="000470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70AE"/>
  </w:style>
  <w:style w:type="paragraph" w:styleId="BalloonText">
    <w:name w:val="Balloon Text"/>
    <w:basedOn w:val="Normal"/>
    <w:link w:val="BalloonTextChar"/>
    <w:uiPriority w:val="99"/>
    <w:semiHidden/>
    <w:unhideWhenUsed/>
    <w:rsid w:val="00CC0F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F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758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58C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32E2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632E2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A5C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5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7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12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42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32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53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170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60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649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1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78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95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698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94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58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7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658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324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665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67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60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370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84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087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75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70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76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6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ianamarceleno@sbcglobal.net</dc:creator>
  <cp:keywords/>
  <dc:description/>
  <cp:lastModifiedBy>McDuffie-Rabb, Nicole</cp:lastModifiedBy>
  <cp:revision>4</cp:revision>
  <cp:lastPrinted>2021-09-13T20:04:00Z</cp:lastPrinted>
  <dcterms:created xsi:type="dcterms:W3CDTF">2022-09-12T15:39:00Z</dcterms:created>
  <dcterms:modified xsi:type="dcterms:W3CDTF">2022-09-22T15:34:00Z</dcterms:modified>
</cp:coreProperties>
</file>